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DFAE43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07687">
        <w:rPr>
          <w:rFonts w:ascii="Arial" w:hAnsi="Arial" w:cs="Arial"/>
          <w:b/>
          <w:bCs/>
          <w:sz w:val="24"/>
        </w:rPr>
        <w:t>#17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</w:t>
      </w:r>
      <w:r w:rsidR="00D07687">
        <w:rPr>
          <w:rFonts w:ascii="Arial" w:hAnsi="Arial" w:cs="Arial"/>
          <w:b/>
          <w:bCs/>
          <w:sz w:val="24"/>
        </w:rPr>
        <w:t>xxxxx</w:t>
      </w:r>
    </w:p>
    <w:p w14:paraId="410CAE7A" w14:textId="07BC82C0" w:rsidR="00B268C0" w:rsidRPr="00215BFC" w:rsidRDefault="00F7015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teborg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Swede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ugust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5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August 29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7D10DB3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07687">
        <w:rPr>
          <w:rFonts w:ascii="Arial" w:hAnsi="Arial" w:cs="Arial"/>
          <w:b/>
          <w:bCs/>
          <w:sz w:val="36"/>
          <w:szCs w:val="36"/>
          <w:lang w:val="en-US"/>
        </w:rPr>
        <w:t>#17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AB73F7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07687">
        <w:rPr>
          <w:b/>
          <w:bCs/>
          <w:color w:val="auto"/>
        </w:rPr>
        <w:t>#17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BE666FE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4 + F5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666C7049" w:rsidR="00987073" w:rsidRPr="003838BC" w:rsidRDefault="00F7015F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1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92C0857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2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9069" w:type="dxa"/>
        <w:tblLayout w:type="fixed"/>
        <w:tblLook w:val="04A0" w:firstRow="1" w:lastRow="0" w:firstColumn="1" w:lastColumn="0" w:noHBand="0" w:noVBand="1"/>
      </w:tblPr>
      <w:tblGrid>
        <w:gridCol w:w="884"/>
        <w:gridCol w:w="1059"/>
        <w:gridCol w:w="932"/>
        <w:gridCol w:w="1521"/>
        <w:gridCol w:w="66"/>
        <w:gridCol w:w="2049"/>
        <w:gridCol w:w="1843"/>
        <w:gridCol w:w="2409"/>
        <w:gridCol w:w="1701"/>
        <w:gridCol w:w="141"/>
        <w:gridCol w:w="1843"/>
        <w:gridCol w:w="2280"/>
        <w:gridCol w:w="2341"/>
        <w:tblGridChange w:id="0">
          <w:tblGrid>
            <w:gridCol w:w="884"/>
            <w:gridCol w:w="1059"/>
            <w:gridCol w:w="932"/>
            <w:gridCol w:w="1521"/>
            <w:gridCol w:w="66"/>
            <w:gridCol w:w="2049"/>
            <w:gridCol w:w="1843"/>
            <w:gridCol w:w="2409"/>
            <w:gridCol w:w="1237"/>
            <w:gridCol w:w="605"/>
            <w:gridCol w:w="1843"/>
            <w:gridCol w:w="2280"/>
            <w:gridCol w:w="2341"/>
          </w:tblGrid>
        </w:tblGridChange>
      </w:tblGrid>
      <w:tr w:rsidR="00FC218C" w:rsidRPr="00082901" w14:paraId="05A0962A" w14:textId="38BE1390" w:rsidTr="00E030D0">
        <w:trPr>
          <w:trHeight w:val="345"/>
        </w:trPr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25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FC218C" w:rsidRPr="00484169" w14:paraId="7547BED9" w14:textId="229F5A29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Opening of meeting at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0900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77777777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715CB74A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upport of NSSAA in EPS </w:t>
            </w:r>
          </w:p>
          <w:p w14:paraId="0CF07C6F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thernet PDU session for backhauling of MWAB </w:t>
            </w:r>
          </w:p>
          <w:p w14:paraId="00E26D3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RG without USIM</w:t>
            </w:r>
          </w:p>
          <w:p w14:paraId="0983B37E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  <w:p w14:paraId="1C898F37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 Saving Indicator as a new filtering criterion for Member UE Selection Assistance</w:t>
            </w:r>
          </w:p>
          <w:p w14:paraId="6447F6ED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  <w:p w14:paraId="68717EDA" w14:textId="37D8BE4C" w:rsidR="00BF098D" w:rsidRPr="0076316C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solated Operation for Public Safety in 5G System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C410" w14:textId="77777777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4B0D2EB4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odel Evaluation Metrics Enhancement</w:t>
            </w:r>
          </w:p>
          <w:p w14:paraId="53C57B7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eferred AM and UE Policies in the 5GC</w:t>
            </w:r>
          </w:p>
          <w:p w14:paraId="5A1D85E6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iority handling for Ambient IoT in Core network</w:t>
            </w:r>
          </w:p>
          <w:p w14:paraId="39A6BF5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ynamic Network Identity</w:t>
            </w:r>
          </w:p>
          <w:p w14:paraId="4D065C7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viding per-subscriber Allowed MAC addresses from UDM</w:t>
            </w:r>
          </w:p>
          <w:p w14:paraId="081548F9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R to LTE mobility restriction</w:t>
            </w:r>
          </w:p>
          <w:p w14:paraId="2529DC8A" w14:textId="77777777" w:rsidR="00BF098D" w:rsidDel="00607788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" w:author="Andrew Bennett/Communications Research /SRUK/Principal Engineer/Samsung Electronics" w:date="2025-08-26T08:0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istributed inference for VFL</w:t>
            </w:r>
          </w:p>
          <w:p w14:paraId="651C5273" w14:textId="211D26AD" w:rsidR="001F568A" w:rsidRPr="0076316C" w:rsidRDefault="001F568A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2FBB07CA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7776EF22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3576000A" w14:textId="3856A764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2B58B3B8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20 AIML_CN_Ph2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BB6C293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1157B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20 </w:t>
            </w:r>
            <w:r w:rsidR="001157B9"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B5A899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B71A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4337B3D6" w14:textId="6276753E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BA505F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AmbientIoT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0B5D41C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5A26B54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10BF5" w:rsidRPr="00484169" w14:paraId="25574E0C" w14:textId="4C1F9897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27146" w:rsidRPr="00484169" w14:paraId="34BB9E2D" w14:textId="3E1886B6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27146" w:rsidRPr="00457101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4B02BB8C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5]</w:t>
            </w:r>
          </w:p>
          <w:p w14:paraId="6C70870C" w14:textId="32165DFD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9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CE4948" w14:textId="77777777" w:rsidR="00227146" w:rsidRPr="00B85F2C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35DE3416" w14:textId="77777777" w:rsidR="00227146" w:rsidRPr="0076316C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.x, 6.x, 7.x [14]</w:t>
            </w:r>
          </w:p>
          <w:p w14:paraId="2880FD2C" w14:textId="77777777" w:rsidR="00227146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ARC [3]</w:t>
            </w:r>
          </w:p>
          <w:p w14:paraId="33F9B8D8" w14:textId="777D37E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A38D" w14:textId="79D0ED5B" w:rsidR="00227146" w:rsidRPr="007C50F6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75478115" w:rsidR="00227146" w:rsidRPr="00B85F2C" w:rsidRDefault="00227146" w:rsidP="00032325">
            <w:pPr>
              <w:pStyle w:val="ListParagraph"/>
              <w:numPr>
                <w:ilvl w:val="0"/>
                <w:numId w:val="32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2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86], WT1.1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27]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29966E71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135266BC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099C9D48" w14:textId="43E9FD8A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5B251D" w:rsidRPr="00457101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57BF0738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180B22"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342AF3E0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0B17B9A6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2F310A38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B4207E5" w14:textId="4355AFE0" w:rsidTr="00945433">
        <w:tblPrEx>
          <w:tblW w:w="19069" w:type="dxa"/>
          <w:tblLayout w:type="fixed"/>
          <w:tblPrExChange w:id="2" w:author="Andrew Bennett/Communications Research /SRUK/Principal Engineer/Samsung Electronics" w:date="2025-08-26T16:07:00Z">
            <w:tblPrEx>
              <w:tblW w:w="19069" w:type="dxa"/>
              <w:tblLayout w:type="fixed"/>
            </w:tblPrEx>
          </w:tblPrExChange>
        </w:tblPrEx>
        <w:trPr>
          <w:trHeight w:val="345"/>
          <w:trPrChange w:id="3" w:author="Andrew Bennett/Communications Research /SRUK/Principal Engineer/Samsung Electronics" w:date="2025-08-26T16:07:00Z">
            <w:trPr>
              <w:trHeight w:val="345"/>
            </w:trPr>
          </w:trPrChange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08-26T16:07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5B251D" w:rsidRPr="00457101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08-26T16:07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" w:author="Andrew Bennett/Communications Research /SRUK/Principal Engineer/Samsung Electronics" w:date="2025-08-26T16:07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7" w:author="Andrew Bennett/Communications Research /SRUK/Principal Engineer/Samsung Electronics" w:date="2025-08-26T16:07:00Z">
              <w:tcPr>
                <w:tcW w:w="3636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" w:author="Andrew Bennett/Communications Research /SRUK/Principal Engineer/Samsung Electronics" w:date="2025-08-26T16:07:00Z">
              <w:tcPr>
                <w:tcW w:w="425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40CAD446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180B22"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4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9" w:author="Andrew Bennett/Communications Research /SRUK/Principal Engineer/Samsung Electronics" w:date="2025-08-26T16:07:00Z">
              <w:tcPr>
                <w:tcW w:w="123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1389AE89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" w:author="Andrew Bennett/Communications Research /SRUK/Principal Engineer/Samsung Electronics" w:date="2025-08-26T16:07:00Z">
              <w:tcPr>
                <w:tcW w:w="244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23F9783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1" w:author="Andrew Bennett/Communications Research /SRUK/Principal Engineer/Samsung Electronics" w:date="2025-08-26T16:07:00Z">
              <w:tcPr>
                <w:tcW w:w="22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9A80A2" w14:textId="2839CB8E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" w:author="Andrew Bennett/Communications Research /SRUK/Principal Engineer/Samsung Electronics" w:date="2025-08-26T16:07:00Z">
              <w:tcPr>
                <w:tcW w:w="23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18254AFC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41ED05A3" w14:textId="0E8D00D5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C218C" w:rsidRPr="00484169" w14:paraId="29DC92DD" w14:textId="227A477A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71B532F8" w:rsidR="005B251D" w:rsidRPr="0076316C" w:rsidRDefault="00B55618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 maintenance [1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52F7F6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17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7715D4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4EB50509" w:rsidR="005B251D" w:rsidRPr="00B85F2C" w:rsidRDefault="005B251D" w:rsidP="00032325">
            <w:pPr>
              <w:pStyle w:val="ListParagraph"/>
              <w:numPr>
                <w:ilvl w:val="0"/>
                <w:numId w:val="30"/>
              </w:numPr>
              <w:rPr>
                <w:rFonts w:ascii="Arial" w:eastAsia="Batang" w:hAnsi="Arial" w:cs="Arial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Batang" w:hAnsi="Arial" w:cs="Arial"/>
                <w:sz w:val="16"/>
                <w:szCs w:val="16"/>
                <w:lang w:eastAsia="ar-SA"/>
              </w:rPr>
              <w:t>General</w:t>
            </w:r>
            <w:r w:rsidR="00180B22" w:rsidRPr="00457101">
              <w:rPr>
                <w:rFonts w:ascii="Arial" w:eastAsia="Batang" w:hAnsi="Arial" w:cs="Arial"/>
                <w:sz w:val="16"/>
                <w:szCs w:val="16"/>
                <w:lang w:eastAsia="ar-SA"/>
              </w:rPr>
              <w:t xml:space="preserve"> [21]</w:t>
            </w:r>
            <w:r w:rsidRPr="00B85F2C">
              <w:rPr>
                <w:rFonts w:ascii="Arial" w:eastAsia="Batang" w:hAnsi="Arial" w:cs="Arial"/>
                <w:sz w:val="16"/>
                <w:szCs w:val="16"/>
                <w:lang w:eastAsia="ar-SA"/>
              </w:rPr>
              <w:t>, WT1.1</w:t>
            </w:r>
            <w:r w:rsidR="00180B22" w:rsidRPr="00B85F2C">
              <w:rPr>
                <w:rFonts w:ascii="Arial" w:eastAsia="Batang" w:hAnsi="Arial" w:cs="Arial"/>
                <w:sz w:val="16"/>
                <w:szCs w:val="16"/>
                <w:lang w:eastAsia="ar-SA"/>
              </w:rPr>
              <w:t xml:space="preserve"> [27]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5A78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60B1EC66" w:rsidR="005B251D" w:rsidRPr="0076316C" w:rsidRDefault="00FA42F9" w:rsidP="0094151F">
            <w:pPr>
              <w:pStyle w:val="ListParagraph"/>
              <w:numPr>
                <w:ilvl w:val="0"/>
                <w:numId w:val="33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ins w:id="13" w:author="Andrew Bennett/Communications Research /SRUK/Principal Engineer/Samsung Electronics" w:date="2025-08-27T10:42:00Z">
              <w:r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WT1.2, </w:t>
              </w:r>
            </w:ins>
            <w:bookmarkStart w:id="14" w:name="_GoBack"/>
            <w:bookmarkEnd w:id="14"/>
            <w:r w:rsidR="005B251D"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4</w:t>
            </w:r>
            <w:r w:rsidR="00DC246A"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1]</w:t>
            </w:r>
            <w:r w:rsidR="005B251D"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1.3</w:t>
            </w:r>
            <w:r w:rsidR="00DC246A"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3]</w:t>
            </w:r>
            <w:r w:rsidR="0094151F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94151F"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2 [16]</w:t>
            </w:r>
            <w:r w:rsidR="00F20E4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(start after EnergySys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9D427D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25E703C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030D0" w:rsidRPr="00484169" w14:paraId="151C31F3" w14:textId="659332CC" w:rsidTr="005355AB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030D0" w:rsidRPr="00457101" w:rsidRDefault="00E030D0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A0A10BB" w:rsidR="00E030D0" w:rsidRPr="0076316C" w:rsidRDefault="00E030D0" w:rsidP="00484169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3E6C353" w:rsidR="00E030D0" w:rsidRPr="004635B0" w:rsidRDefault="00E030D0" w:rsidP="00484169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35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7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E51AF9D" w:rsidR="00E030D0" w:rsidRPr="0076316C" w:rsidRDefault="00E030D0" w:rsidP="0097306C">
            <w:pPr>
              <w:spacing w:after="0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 [61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8C9C03" w14:textId="55B04C1D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0D4F37FA" w14:textId="3D6A1F55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 [6]</w:t>
            </w:r>
          </w:p>
          <w:p w14:paraId="7A5164BE" w14:textId="4ECC1332" w:rsidR="00E030D0" w:rsidRPr="007C50F6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DGE_Ph2 [4]NG_RTC [1]</w:t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7777777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10EE949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AIML SoH question drafting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1B09FF03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3E66F307" w:rsidR="00E030D0" w:rsidRPr="0076316C" w:rsidRDefault="00E030D0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1A0D7EB" w14:textId="2A351055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5B251D" w:rsidRPr="00457101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4C8370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26FA81C3" w14:textId="7999542D" w:rsidR="00DC246A" w:rsidRPr="007C50F6" w:rsidRDefault="00DC246A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GMEC [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06080A84" w:rsidR="005B251D" w:rsidRPr="004635B0" w:rsidRDefault="005B251D" w:rsidP="004635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65DBAEF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26997DC0" w:rsidR="005B251D" w:rsidRPr="00DA5E05" w:rsidRDefault="000943CE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B12A47E" w:rsidR="005B251D" w:rsidRPr="0076316C" w:rsidRDefault="005B251D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988D2A1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698D43F4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DC14F1F" w14:textId="7FC7174C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53EFEDB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0E096859" w14:textId="4D650A22" w:rsidR="005B251D" w:rsidRPr="0076316C" w:rsidRDefault="005B251D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5F7CE82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19F4CC6A" w14:textId="6F22EEE0" w:rsidR="005B251D" w:rsidRPr="0076316C" w:rsidRDefault="005B251D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1B2B106" w14:textId="57D69DF0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 (1300)</w:t>
            </w:r>
            <w:r w:rsidR="0017747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F1)</w:t>
            </w:r>
          </w:p>
          <w:p w14:paraId="5F52CD2E" w14:textId="5A1AD808" w:rsidR="00C60A02" w:rsidRPr="0076316C" w:rsidRDefault="00C60A0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6G_ARC WT4 (1300)</w:t>
            </w:r>
            <w:r w:rsidR="0017747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Main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3B5B45B1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85F2C" w:rsidRPr="00484169" w14:paraId="1C58BD66" w14:textId="09CF65B2" w:rsidTr="00E030D0">
        <w:trPr>
          <w:trHeight w:val="340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B97D72" w14:textId="472C0FE8" w:rsidR="00B85F2C" w:rsidRPr="007C50F6" w:rsidRDefault="00B3792B" w:rsidP="000323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9E228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17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14CBBE5B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31C1CF" w14:textId="77777777" w:rsidR="00B85F2C" w:rsidRPr="007C50F6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45A77BF0" w:rsidR="00B85F2C" w:rsidRPr="00B85F2C" w:rsidRDefault="00B85F2C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36]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5 [29]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4F9F76" w14:textId="77777777" w:rsidR="00B85F2C" w:rsidRPr="007C50F6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98315FF" w14:textId="5D5AB275" w:rsidR="00B85F2C" w:rsidRPr="0076316C" w:rsidRDefault="00B85F2C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3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3]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WT7 [11],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8 [6], WT4 [18]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681E97F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D83B1F" w14:textId="2C2DE0B4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6F74D4" w:rsidRPr="00484169" w14:paraId="572B065C" w14:textId="7D3281CF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AFB6C75" w14:textId="77777777" w:rsidR="006D111F" w:rsidRPr="006D111F" w:rsidRDefault="006D111F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FS_5GSAT_Ph4_ARC </w:t>
            </w:r>
            <w:r w:rsidRPr="00E42AD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Pr="00E42AD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73]</w:t>
            </w:r>
          </w:p>
          <w:p w14:paraId="7A2F3337" w14:textId="354A2C40" w:rsidR="00B85F2C" w:rsidRPr="00710BF5" w:rsidRDefault="00B85F2C" w:rsidP="006D11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5834422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eEDGE_5GC_Ph3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9.2) [28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0DCD848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NG_RT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42]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587C44B4" w:rsidR="00B85F2C" w:rsidRPr="00B85F2C" w:rsidRDefault="00B85F2C" w:rsidP="0097306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40E75BF8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76D798B2" w14:textId="542A444A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5CF2BECD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3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4D323A59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2255FB0C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06C000BB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28B14223" w14:textId="07C3E907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B85F2C" w:rsidRPr="00457101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B85F2C" w:rsidRPr="0076316C" w:rsidRDefault="00B85F2C" w:rsidP="00484169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1F0B6F42" w14:textId="0B71CD5B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0ED92" w14:textId="77777777" w:rsidR="00DB0E12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MASS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3.2) [5]</w:t>
            </w:r>
          </w:p>
          <w:p w14:paraId="28BD64EA" w14:textId="4F7A51F5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9E3866" w14:textId="4374F9E2" w:rsidR="00DB0E12" w:rsidRPr="007C50F6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6.2) [7]</w:t>
            </w:r>
          </w:p>
          <w:p w14:paraId="6274E4A6" w14:textId="128E5B1D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E9E64" w14:textId="77777777" w:rsidR="00DB0E12" w:rsidRPr="007C50F6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4C8C1A7" w:rsidR="00DB0E12" w:rsidRPr="00B3792B" w:rsidRDefault="00DB0E12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3792B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5 [29], WT6 [21]</w:t>
            </w:r>
          </w:p>
        </w:tc>
        <w:tc>
          <w:tcPr>
            <w:tcW w:w="3685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92591A" w14:textId="77777777" w:rsidR="00DB0E12" w:rsidRPr="0076316C" w:rsidRDefault="00DB0E12" w:rsidP="00DB0E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492D1FB7" w14:textId="38D896B3" w:rsidR="00DB0E12" w:rsidRPr="0076316C" w:rsidRDefault="00DB0E12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 [90]</w:t>
            </w:r>
            <w:ins w:id="15" w:author="Andrew Bennett/Communications Research /SRUK/Principal Engineer/Samsung Electronics" w:date="2025-08-27T10:41:00Z">
              <w:r w:rsidR="00FA42F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Potential SoH for AIML, XRM</w:t>
              </w:r>
            </w:ins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0F185A19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3C9901F6" w14:textId="503AE2A9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5603C3B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 [8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FB1E3F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77335A" w:rsidR="00DB0E12" w:rsidRPr="00F50D2C" w:rsidRDefault="00E42AD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42ADD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9E228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 [20]</w:t>
            </w:r>
          </w:p>
        </w:tc>
        <w:tc>
          <w:tcPr>
            <w:tcW w:w="3685" w:type="dxa"/>
            <w:gridSpan w:val="3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3DF9C8B8" w14:textId="4F79473E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44530FF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18B204D8" w14:textId="360CBDB6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B0E12" w:rsidRPr="00B85F2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619D97BD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9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D60887" w14:textId="77777777" w:rsidR="00DB0E12" w:rsidRPr="004635B0" w:rsidRDefault="00DB0E12" w:rsidP="004635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hAnsi="Arial" w:cs="Arial"/>
                <w:sz w:val="16"/>
                <w:szCs w:val="16"/>
              </w:rPr>
              <w:t>UIA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8.2) [25]</w:t>
            </w:r>
          </w:p>
          <w:p w14:paraId="73FFAF50" w14:textId="1F4F9DA2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DB0E12" w:rsidRPr="00B3792B" w:rsidRDefault="00DB0E12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423A46BC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D757E2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29151C38" w14:textId="48162E9B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0943CE" w:rsidRPr="00484169" w14:paraId="4A441757" w14:textId="1F1293A2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943CE" w:rsidRPr="00B85F2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0943CE" w:rsidRPr="00B85F2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7DAE4BEE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0F9ADE8E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F06FB" w14:textId="77777777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5F6B99A2" w14:textId="77777777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MINT [2]</w:t>
            </w:r>
          </w:p>
          <w:p w14:paraId="5B0EA22D" w14:textId="3DF1BC82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EDCAP [7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5E11" w14:textId="77777777" w:rsidR="000943CE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</w:t>
            </w:r>
          </w:p>
          <w:p w14:paraId="47DD9B2C" w14:textId="77777777" w:rsidR="00710BF5" w:rsidRDefault="00710BF5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343F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 [10]</w:t>
            </w:r>
          </w:p>
          <w:p w14:paraId="5981182F" w14:textId="0CFC588C" w:rsidR="000943CE" w:rsidRPr="0076316C" w:rsidRDefault="000943CE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S_Ph3 (9.11.2) [4] </w:t>
            </w:r>
          </w:p>
        </w:tc>
        <w:tc>
          <w:tcPr>
            <w:tcW w:w="368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9A6F4" w14:textId="38B5A045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or this meeting: finish by 17:30</w:t>
            </w:r>
          </w:p>
        </w:tc>
        <w:tc>
          <w:tcPr>
            <w:tcW w:w="228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A538B84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67478A08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5E02D2B1" w14:textId="3EB21A53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10B49E32" w:rsidR="00B85F2C" w:rsidRPr="00DB0E12" w:rsidRDefault="00B65DB8" w:rsidP="00F50D2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31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0EE609D1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1BAA75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54CB99EB" w14:textId="510D1346" w:rsidTr="00E030D0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5929E4DD" w:rsidR="00B85F2C" w:rsidRPr="00DB0E12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2A2B9781" w:rsidR="00B85F2C" w:rsidRPr="00AB7A4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A4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AB7A4C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74]</w:t>
            </w:r>
          </w:p>
        </w:tc>
        <w:tc>
          <w:tcPr>
            <w:tcW w:w="368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2A294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5D32F" w14:textId="77777777" w:rsidR="00A23ED7" w:rsidRDefault="00A23ED7">
      <w:pPr>
        <w:spacing w:after="0"/>
      </w:pPr>
      <w:r>
        <w:separator/>
      </w:r>
    </w:p>
  </w:endnote>
  <w:endnote w:type="continuationSeparator" w:id="0">
    <w:p w14:paraId="24F57AAF" w14:textId="77777777" w:rsidR="00A23ED7" w:rsidRDefault="00A23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43642B" w:rsidRDefault="0043642B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43642B" w:rsidRDefault="0043642B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43642B" w:rsidRDefault="004364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536831" w14:textId="77777777" w:rsidR="00A23ED7" w:rsidRDefault="00A23ED7">
      <w:pPr>
        <w:spacing w:after="0"/>
      </w:pPr>
      <w:r>
        <w:separator/>
      </w:r>
    </w:p>
  </w:footnote>
  <w:footnote w:type="continuationSeparator" w:id="0">
    <w:p w14:paraId="4116147D" w14:textId="77777777" w:rsidR="00A23ED7" w:rsidRDefault="00A23E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43642B" w:rsidRDefault="0043642B"/>
  <w:p w14:paraId="0C340FF6" w14:textId="77777777" w:rsidR="0043642B" w:rsidRDefault="004364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43642B" w:rsidRPr="00490F8C" w:rsidRDefault="0043642B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91D3C7C" w:rsidR="0043642B" w:rsidRPr="00490F8C" w:rsidRDefault="0043642B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A42F9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43642B" w:rsidRPr="00490F8C" w:rsidRDefault="004364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3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0"/>
  </w:num>
  <w:num w:numId="4">
    <w:abstractNumId w:val="27"/>
  </w:num>
  <w:num w:numId="5">
    <w:abstractNumId w:val="12"/>
  </w:num>
  <w:num w:numId="6">
    <w:abstractNumId w:val="23"/>
  </w:num>
  <w:num w:numId="7">
    <w:abstractNumId w:val="19"/>
  </w:num>
  <w:num w:numId="8">
    <w:abstractNumId w:val="2"/>
  </w:num>
  <w:num w:numId="9">
    <w:abstractNumId w:val="30"/>
  </w:num>
  <w:num w:numId="10">
    <w:abstractNumId w:val="10"/>
  </w:num>
  <w:num w:numId="11">
    <w:abstractNumId w:val="6"/>
  </w:num>
  <w:num w:numId="12">
    <w:abstractNumId w:val="17"/>
  </w:num>
  <w:num w:numId="13">
    <w:abstractNumId w:val="13"/>
  </w:num>
  <w:num w:numId="14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8"/>
  </w:num>
  <w:num w:numId="16">
    <w:abstractNumId w:val="0"/>
  </w:num>
  <w:num w:numId="17">
    <w:abstractNumId w:val="29"/>
  </w:num>
  <w:num w:numId="18">
    <w:abstractNumId w:val="25"/>
  </w:num>
  <w:num w:numId="19">
    <w:abstractNumId w:val="7"/>
  </w:num>
  <w:num w:numId="20">
    <w:abstractNumId w:val="8"/>
  </w:num>
  <w:num w:numId="21">
    <w:abstractNumId w:val="24"/>
  </w:num>
  <w:num w:numId="22">
    <w:abstractNumId w:val="14"/>
  </w:num>
  <w:num w:numId="2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9"/>
  </w:num>
  <w:num w:numId="26">
    <w:abstractNumId w:val="1"/>
  </w:num>
  <w:num w:numId="27">
    <w:abstractNumId w:val="28"/>
  </w:num>
  <w:num w:numId="28">
    <w:abstractNumId w:val="22"/>
  </w:num>
  <w:num w:numId="29">
    <w:abstractNumId w:val="16"/>
  </w:num>
  <w:num w:numId="30">
    <w:abstractNumId w:val="15"/>
  </w:num>
  <w:num w:numId="31">
    <w:abstractNumId w:val="5"/>
  </w:num>
  <w:num w:numId="32">
    <w:abstractNumId w:val="3"/>
  </w:num>
  <w:num w:numId="3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BF5"/>
    <w:rsid w:val="00250CE8"/>
    <w:rsid w:val="00251B83"/>
    <w:rsid w:val="0025218B"/>
    <w:rsid w:val="002523BB"/>
    <w:rsid w:val="002526BC"/>
    <w:rsid w:val="002526C5"/>
    <w:rsid w:val="00252836"/>
    <w:rsid w:val="00252909"/>
    <w:rsid w:val="00253AB2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5F2E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CCE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019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6FA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6B6"/>
    <w:rsid w:val="00D63958"/>
    <w:rsid w:val="00D6399F"/>
    <w:rsid w:val="00D64AA9"/>
    <w:rsid w:val="00D65010"/>
    <w:rsid w:val="00D65DB5"/>
    <w:rsid w:val="00D66218"/>
    <w:rsid w:val="00D66900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55B"/>
    <w:rsid w:val="00DA4A33"/>
    <w:rsid w:val="00DA5A6F"/>
    <w:rsid w:val="00DA5E05"/>
    <w:rsid w:val="00DA71D5"/>
    <w:rsid w:val="00DA77D5"/>
    <w:rsid w:val="00DA7BD7"/>
    <w:rsid w:val="00DA7D54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AD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9543A6-0557-4279-A289-391D71D98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1T12:06:00Z</cp:lastPrinted>
  <dcterms:created xsi:type="dcterms:W3CDTF">2025-08-26T10:36:00Z</dcterms:created>
  <dcterms:modified xsi:type="dcterms:W3CDTF">2025-08-2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